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22C52" w:rsidRPr="006B3601" w:rsidRDefault="006B3601" w:rsidP="006B3601">
      <w:pPr>
        <w:tabs>
          <w:tab w:val="left" w:pos="2130"/>
        </w:tabs>
        <w:spacing w:after="0"/>
        <w:rPr>
          <w:b/>
          <w:smallCaps/>
          <w:sz w:val="36"/>
        </w:rPr>
      </w:pPr>
      <w:r w:rsidRPr="006B3601">
        <w:rPr>
          <w:b/>
          <w:smallCaps/>
          <w:sz w:val="36"/>
        </w:rPr>
        <w:t xml:space="preserve">Marc A. </w:t>
      </w:r>
      <w:proofErr w:type="spellStart"/>
      <w:r w:rsidRPr="006B3601">
        <w:rPr>
          <w:b/>
          <w:smallCaps/>
          <w:sz w:val="36"/>
        </w:rPr>
        <w:t>Laffoon</w:t>
      </w:r>
      <w:proofErr w:type="spellEnd"/>
      <w:r w:rsidRPr="006B3601">
        <w:rPr>
          <w:b/>
          <w:smallCaps/>
          <w:sz w:val="36"/>
        </w:rPr>
        <w:tab/>
      </w:r>
    </w:p>
    <w:p w:rsidR="006B3601" w:rsidRPr="006B3601" w:rsidRDefault="006B3601" w:rsidP="006B3601">
      <w:pPr>
        <w:spacing w:after="0"/>
        <w:rPr>
          <w:i/>
          <w:sz w:val="24"/>
        </w:rPr>
      </w:pPr>
      <w:r w:rsidRPr="006B3601">
        <w:rPr>
          <w:i/>
          <w:sz w:val="24"/>
        </w:rPr>
        <w:t>Construction Worker</w:t>
      </w:r>
    </w:p>
    <w:p w:rsidR="006B3601" w:rsidRPr="006B3601" w:rsidRDefault="006B3601" w:rsidP="006B3601">
      <w:pPr>
        <w:spacing w:after="0"/>
        <w:rPr>
          <w:sz w:val="24"/>
        </w:rPr>
      </w:pPr>
      <w:r w:rsidRPr="006B3601">
        <w:rPr>
          <w:sz w:val="24"/>
        </w:rPr>
        <w:t>mlaffoon@wwrfresource.com</w:t>
      </w:r>
    </w:p>
    <w:p w:rsidR="006B3601" w:rsidRPr="006B3601" w:rsidRDefault="00307798" w:rsidP="006B3601">
      <w:pPr>
        <w:spacing w:after="0"/>
        <w:rPr>
          <w:sz w:val="24"/>
        </w:rPr>
      </w:pPr>
      <w:r>
        <w:rPr>
          <w:i/>
          <w:sz w:val="24"/>
        </w:rPr>
        <w:t>316-730-4783</w:t>
      </w:r>
      <w:bookmarkStart w:id="0" w:name="_GoBack"/>
      <w:bookmarkEnd w:id="0"/>
    </w:p>
    <w:p w:rsidR="006B3601" w:rsidRPr="006B3601" w:rsidRDefault="006B3601">
      <w:pPr>
        <w:rPr>
          <w:sz w:val="24"/>
        </w:rPr>
      </w:pPr>
      <w:r w:rsidRPr="006B3601">
        <w:rPr>
          <w:sz w:val="24"/>
        </w:rPr>
        <w:t>401 S. Emporia, Wichita, KS 67202</w:t>
      </w:r>
    </w:p>
    <w:p w:rsidR="006B3601" w:rsidRPr="006B3601" w:rsidRDefault="006B3601">
      <w:pPr>
        <w:rPr>
          <w:b/>
          <w:smallCaps/>
        </w:rPr>
      </w:pPr>
      <w:r w:rsidRPr="006B3601">
        <w:rPr>
          <w:b/>
          <w:smallCaps/>
        </w:rPr>
        <w:t>Summary of Qualifications</w:t>
      </w:r>
    </w:p>
    <w:p w:rsidR="006B3601" w:rsidRDefault="006B3601" w:rsidP="006B3601">
      <w:pPr>
        <w:pStyle w:val="ListParagraph"/>
        <w:numPr>
          <w:ilvl w:val="0"/>
          <w:numId w:val="2"/>
        </w:numPr>
      </w:pPr>
      <w:r>
        <w:t>20 years’ experience working as a framer, installer, and laborer in the residential construction industry.</w:t>
      </w:r>
    </w:p>
    <w:p w:rsidR="006B3601" w:rsidRDefault="006B3601" w:rsidP="006B3601">
      <w:pPr>
        <w:pStyle w:val="ListParagraph"/>
        <w:numPr>
          <w:ilvl w:val="0"/>
          <w:numId w:val="2"/>
        </w:numPr>
      </w:pPr>
      <w:r>
        <w:t>Can operate multiple types of tools and equipment including Bobcats, Forklifts, and saws.</w:t>
      </w:r>
    </w:p>
    <w:p w:rsidR="006B3601" w:rsidRDefault="006B3601" w:rsidP="006B3601">
      <w:pPr>
        <w:pStyle w:val="ListParagraph"/>
        <w:numPr>
          <w:ilvl w:val="0"/>
          <w:numId w:val="2"/>
        </w:numPr>
      </w:pPr>
      <w:r>
        <w:t>Comfortable working in a variety of environments where attention to detail is required.</w:t>
      </w:r>
    </w:p>
    <w:p w:rsidR="006B3601" w:rsidRDefault="006B3601" w:rsidP="006B3601">
      <w:pPr>
        <w:pStyle w:val="ListParagraph"/>
        <w:numPr>
          <w:ilvl w:val="0"/>
          <w:numId w:val="2"/>
        </w:numPr>
      </w:pPr>
      <w:r>
        <w:t>Enjoys working on projects from start to completion remaining focused on the task at hand.</w:t>
      </w:r>
    </w:p>
    <w:p w:rsidR="006B3601" w:rsidRDefault="006B3601" w:rsidP="006B3601">
      <w:pPr>
        <w:pStyle w:val="ListParagraph"/>
        <w:numPr>
          <w:ilvl w:val="0"/>
          <w:numId w:val="2"/>
        </w:numPr>
      </w:pPr>
      <w:r>
        <w:t>Available, accountable, dependable, and work ready.</w:t>
      </w:r>
    </w:p>
    <w:p w:rsidR="006B3601" w:rsidRPr="006B3601" w:rsidRDefault="006B3601">
      <w:pPr>
        <w:rPr>
          <w:b/>
          <w:smallCaps/>
        </w:rPr>
      </w:pPr>
      <w:r w:rsidRPr="006B3601">
        <w:rPr>
          <w:b/>
          <w:smallCaps/>
        </w:rPr>
        <w:t>Skill Summary</w:t>
      </w:r>
    </w:p>
    <w:p w:rsidR="006B3601" w:rsidRDefault="006B3601" w:rsidP="006B3601">
      <w:pPr>
        <w:pStyle w:val="ListParagraph"/>
        <w:numPr>
          <w:ilvl w:val="0"/>
          <w:numId w:val="1"/>
        </w:numPr>
      </w:pPr>
      <w:r>
        <w:t>General labor</w:t>
      </w:r>
    </w:p>
    <w:p w:rsidR="006B3601" w:rsidRDefault="006B3601" w:rsidP="006B3601">
      <w:pPr>
        <w:pStyle w:val="ListParagraph"/>
        <w:numPr>
          <w:ilvl w:val="0"/>
          <w:numId w:val="1"/>
        </w:numPr>
      </w:pPr>
      <w:r>
        <w:t>Siding installation</w:t>
      </w:r>
    </w:p>
    <w:p w:rsidR="006B3601" w:rsidRDefault="006B3601" w:rsidP="006B3601">
      <w:pPr>
        <w:pStyle w:val="ListParagraph"/>
        <w:numPr>
          <w:ilvl w:val="0"/>
          <w:numId w:val="1"/>
        </w:numPr>
      </w:pPr>
      <w:r>
        <w:t>Garage door installation</w:t>
      </w:r>
    </w:p>
    <w:p w:rsidR="006B3601" w:rsidRDefault="006B3601" w:rsidP="006B3601">
      <w:pPr>
        <w:pStyle w:val="ListParagraph"/>
        <w:numPr>
          <w:ilvl w:val="0"/>
          <w:numId w:val="1"/>
        </w:numPr>
      </w:pPr>
      <w:r>
        <w:t>Customer service</w:t>
      </w:r>
    </w:p>
    <w:p w:rsidR="006B3601" w:rsidRDefault="006B3601" w:rsidP="006B3601">
      <w:pPr>
        <w:pStyle w:val="ListParagraph"/>
        <w:numPr>
          <w:ilvl w:val="0"/>
          <w:numId w:val="1"/>
        </w:numPr>
      </w:pPr>
      <w:r>
        <w:t>Framing</w:t>
      </w:r>
    </w:p>
    <w:p w:rsidR="006B3601" w:rsidRDefault="006B3601" w:rsidP="006B3601">
      <w:pPr>
        <w:pStyle w:val="ListParagraph"/>
        <w:numPr>
          <w:ilvl w:val="0"/>
          <w:numId w:val="1"/>
        </w:numPr>
      </w:pPr>
      <w:r>
        <w:t>Remodeling</w:t>
      </w:r>
    </w:p>
    <w:p w:rsidR="006B3601" w:rsidRDefault="006B3601" w:rsidP="006B3601">
      <w:pPr>
        <w:pStyle w:val="ListParagraph"/>
        <w:numPr>
          <w:ilvl w:val="0"/>
          <w:numId w:val="1"/>
        </w:numPr>
      </w:pPr>
      <w:r>
        <w:t>Insulation installation</w:t>
      </w:r>
    </w:p>
    <w:p w:rsidR="006B3601" w:rsidRPr="006B3601" w:rsidRDefault="006B3601">
      <w:pPr>
        <w:rPr>
          <w:b/>
          <w:smallCaps/>
        </w:rPr>
      </w:pPr>
      <w:r w:rsidRPr="006B3601">
        <w:rPr>
          <w:b/>
          <w:smallCaps/>
        </w:rPr>
        <w:t>Professional Experience</w:t>
      </w:r>
    </w:p>
    <w:p w:rsidR="006B3601" w:rsidRDefault="006B3601" w:rsidP="006B3601">
      <w:pPr>
        <w:tabs>
          <w:tab w:val="left" w:pos="2880"/>
          <w:tab w:val="left" w:pos="5760"/>
          <w:tab w:val="right" w:pos="9360"/>
        </w:tabs>
      </w:pPr>
      <w:r w:rsidRPr="006B3601">
        <w:rPr>
          <w:i/>
        </w:rPr>
        <w:t>Installer</w:t>
      </w:r>
      <w:r>
        <w:tab/>
      </w:r>
      <w:proofErr w:type="spellStart"/>
      <w:r>
        <w:t>Mels</w:t>
      </w:r>
      <w:proofErr w:type="spellEnd"/>
      <w:r>
        <w:t xml:space="preserve"> Doors</w:t>
      </w:r>
      <w:r>
        <w:tab/>
        <w:t>Wichita, KS</w:t>
      </w:r>
      <w:r>
        <w:tab/>
        <w:t>2000-2017</w:t>
      </w:r>
    </w:p>
    <w:p w:rsidR="006B3601" w:rsidRDefault="006B3601" w:rsidP="006B3601">
      <w:pPr>
        <w:pStyle w:val="ListParagraph"/>
        <w:numPr>
          <w:ilvl w:val="0"/>
          <w:numId w:val="3"/>
        </w:numPr>
      </w:pPr>
      <w:r>
        <w:t>Offered a full line of commercial and residential garage and walk-thru door services.</w:t>
      </w:r>
    </w:p>
    <w:p w:rsidR="006B3601" w:rsidRDefault="006B3601" w:rsidP="006B3601">
      <w:pPr>
        <w:pStyle w:val="ListParagraph"/>
        <w:numPr>
          <w:ilvl w:val="0"/>
          <w:numId w:val="3"/>
        </w:numPr>
      </w:pPr>
      <w:r>
        <w:t>Installed garage and walk thru doors, operators, parts, and accessories.</w:t>
      </w:r>
    </w:p>
    <w:p w:rsidR="006B3601" w:rsidRDefault="006B3601" w:rsidP="006B3601">
      <w:pPr>
        <w:pStyle w:val="ListParagraph"/>
        <w:numPr>
          <w:ilvl w:val="0"/>
          <w:numId w:val="3"/>
        </w:numPr>
      </w:pPr>
      <w:r>
        <w:t>Performed general service calls for customers to meet warranty needs.</w:t>
      </w:r>
    </w:p>
    <w:p w:rsidR="006B3601" w:rsidRDefault="006B3601">
      <w:r w:rsidRPr="006B3601">
        <w:rPr>
          <w:i/>
        </w:rPr>
        <w:t>Framer</w:t>
      </w:r>
      <w:r>
        <w:t>, 20 years</w:t>
      </w:r>
    </w:p>
    <w:p w:rsidR="006B3601" w:rsidRDefault="006B3601" w:rsidP="006B3601">
      <w:pPr>
        <w:pStyle w:val="ListParagraph"/>
        <w:numPr>
          <w:ilvl w:val="0"/>
          <w:numId w:val="4"/>
        </w:numPr>
      </w:pPr>
      <w:r>
        <w:t>All aspects of residential framing for new homes.</w:t>
      </w:r>
    </w:p>
    <w:p w:rsidR="006B3601" w:rsidRDefault="006B3601" w:rsidP="006B3601">
      <w:pPr>
        <w:pStyle w:val="ListParagraph"/>
        <w:numPr>
          <w:ilvl w:val="0"/>
          <w:numId w:val="4"/>
        </w:numPr>
      </w:pPr>
      <w:r>
        <w:t>Remodeling projects for expansions.</w:t>
      </w:r>
    </w:p>
    <w:p w:rsidR="006B3601" w:rsidRDefault="006B3601" w:rsidP="006B3601">
      <w:pPr>
        <w:pStyle w:val="ListParagraph"/>
        <w:numPr>
          <w:ilvl w:val="0"/>
          <w:numId w:val="4"/>
        </w:numPr>
      </w:pPr>
      <w:r>
        <w:t>Installing siding and insulation.</w:t>
      </w:r>
    </w:p>
    <w:p w:rsidR="006B3601" w:rsidRDefault="006B3601" w:rsidP="006B3601">
      <w:pPr>
        <w:pStyle w:val="ListParagraph"/>
        <w:numPr>
          <w:ilvl w:val="0"/>
          <w:numId w:val="4"/>
        </w:numPr>
      </w:pPr>
      <w:r>
        <w:t>All phases of construction projects.</w:t>
      </w:r>
    </w:p>
    <w:p w:rsidR="006B3601" w:rsidRDefault="006B3601"/>
    <w:p w:rsidR="006B3601" w:rsidRPr="006B3601" w:rsidRDefault="006B3601"/>
    <w:sectPr w:rsidR="006B3601" w:rsidRPr="006B3601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773072" w:rsidRDefault="00773072" w:rsidP="006B3601">
      <w:pPr>
        <w:spacing w:after="0" w:line="240" w:lineRule="auto"/>
      </w:pPr>
      <w:r>
        <w:separator/>
      </w:r>
    </w:p>
  </w:endnote>
  <w:endnote w:type="continuationSeparator" w:id="0">
    <w:p w:rsidR="00773072" w:rsidRDefault="00773072" w:rsidP="006B360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773072" w:rsidRDefault="00773072" w:rsidP="006B3601">
      <w:pPr>
        <w:spacing w:after="0" w:line="240" w:lineRule="auto"/>
      </w:pPr>
      <w:r>
        <w:separator/>
      </w:r>
    </w:p>
  </w:footnote>
  <w:footnote w:type="continuationSeparator" w:id="0">
    <w:p w:rsidR="00773072" w:rsidRDefault="00773072" w:rsidP="006B360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1F878C0"/>
    <w:multiLevelType w:val="hybridMultilevel"/>
    <w:tmpl w:val="7A0EDB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1B2338DE"/>
    <w:multiLevelType w:val="hybridMultilevel"/>
    <w:tmpl w:val="DC60D0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3A7C5F10"/>
    <w:multiLevelType w:val="hybridMultilevel"/>
    <w:tmpl w:val="5E3A498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65355C8A"/>
    <w:multiLevelType w:val="hybridMultilevel"/>
    <w:tmpl w:val="D018BF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S2MDcyMDYyMDQ0NjZS0lEKTi0uzszPAykwrAUAhs9qqywAAAA="/>
  </w:docVars>
  <w:rsids>
    <w:rsidRoot w:val="006B3601"/>
    <w:rsid w:val="00307798"/>
    <w:rsid w:val="00522C52"/>
    <w:rsid w:val="00587A8C"/>
    <w:rsid w:val="006B3601"/>
    <w:rsid w:val="00773072"/>
    <w:rsid w:val="007E207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B3601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6B360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B360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B3601"/>
  </w:style>
  <w:style w:type="paragraph" w:styleId="Footer">
    <w:name w:val="footer"/>
    <w:basedOn w:val="Normal"/>
    <w:link w:val="FooterChar"/>
    <w:uiPriority w:val="99"/>
    <w:unhideWhenUsed/>
    <w:rsid w:val="006B360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B3601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B3601"/>
    <w:rPr>
      <w:color w:val="0000FF" w:themeColor="hyperlink"/>
      <w:u w:val="single"/>
    </w:rPr>
  </w:style>
  <w:style w:type="paragraph" w:styleId="ListParagraph">
    <w:name w:val="List Paragraph"/>
    <w:basedOn w:val="Normal"/>
    <w:uiPriority w:val="34"/>
    <w:qFormat/>
    <w:rsid w:val="006B3601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B360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B3601"/>
  </w:style>
  <w:style w:type="paragraph" w:styleId="Footer">
    <w:name w:val="footer"/>
    <w:basedOn w:val="Normal"/>
    <w:link w:val="FooterChar"/>
    <w:uiPriority w:val="99"/>
    <w:unhideWhenUsed/>
    <w:rsid w:val="006B360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B360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1</Pages>
  <Words>174</Words>
  <Characters>995</Characters>
  <Application>Microsoft Office Word</Application>
  <DocSecurity>0</DocSecurity>
  <Lines>8</Lines>
  <Paragraphs>2</Paragraphs>
  <ScaleCrop>false</ScaleCrop>
  <Company>Microsoft</Company>
  <LinksUpToDate>false</LinksUpToDate>
  <CharactersWithSpaces>116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WRFINMATE</dc:creator>
  <cp:lastModifiedBy>WWRFINMATE</cp:lastModifiedBy>
  <cp:revision>2</cp:revision>
  <dcterms:created xsi:type="dcterms:W3CDTF">2017-12-15T15:35:00Z</dcterms:created>
  <dcterms:modified xsi:type="dcterms:W3CDTF">2018-05-21T14:40:00Z</dcterms:modified>
</cp:coreProperties>
</file>